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C954C" w14:textId="77777777" w:rsidR="00B17F86" w:rsidRDefault="00B17F86" w:rsidP="00B17F86">
      <w:pPr>
        <w:autoSpaceDE w:val="0"/>
        <w:autoSpaceDN w:val="0"/>
        <w:adjustRightInd w:val="0"/>
        <w:spacing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>
        <w:rPr>
          <w:rFonts w:ascii="ZapfChan Bd BT" w:hAnsi="ZapfChan Bd BT" w:cs="ZapfChan Bd BT"/>
          <w:color w:val="000000"/>
          <w:sz w:val="26"/>
          <w:szCs w:val="26"/>
        </w:rPr>
        <w:t xml:space="preserve">Being a witness to the first day of our lives </w:t>
      </w:r>
      <w:proofErr w:type="gramStart"/>
      <w:r>
        <w:rPr>
          <w:rFonts w:ascii="ZapfChan Bd BT" w:hAnsi="ZapfChan Bd BT" w:cs="ZapfChan Bd BT"/>
          <w:color w:val="000000"/>
          <w:sz w:val="26"/>
          <w:szCs w:val="26"/>
        </w:rPr>
        <w:t>together;</w:t>
      </w:r>
      <w:proofErr w:type="gramEnd"/>
    </w:p>
    <w:p w14:paraId="34687CF2" w14:textId="77777777" w:rsidR="00B17F86" w:rsidRDefault="00B17F86" w:rsidP="00B17F8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>
        <w:rPr>
          <w:rFonts w:ascii="ZapfChan Bd BT" w:hAnsi="ZapfChan Bd BT" w:cs="ZapfChan Bd BT"/>
          <w:sz w:val="26"/>
          <w:szCs w:val="26"/>
        </w:rPr>
        <w:t>you have all filled our hearts with joy and gratitude.</w:t>
      </w:r>
    </w:p>
    <w:p w14:paraId="278E1ED1" w14:textId="77777777" w:rsidR="00B17F86" w:rsidRDefault="00B17F86" w:rsidP="00B17F8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>
        <w:rPr>
          <w:rFonts w:ascii="ZapfChan Bd BT" w:hAnsi="ZapfChan Bd BT" w:cs="ZapfChan Bd BT"/>
          <w:sz w:val="26"/>
          <w:szCs w:val="26"/>
        </w:rPr>
        <w:t>We are honored that many of you traveled a great distance</w:t>
      </w:r>
    </w:p>
    <w:p w14:paraId="1240F5AB" w14:textId="77777777" w:rsidR="00B17F86" w:rsidRDefault="00B17F86" w:rsidP="00B17F8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>
        <w:rPr>
          <w:rFonts w:ascii="ZapfChan Bd BT" w:hAnsi="ZapfChan Bd BT" w:cs="ZapfChan Bd BT"/>
          <w:sz w:val="26"/>
          <w:szCs w:val="26"/>
        </w:rPr>
        <w:t>to be a part of our special day.</w:t>
      </w:r>
    </w:p>
    <w:p w14:paraId="611D6E5F" w14:textId="77777777" w:rsidR="00B17F86" w:rsidRDefault="00B17F86" w:rsidP="00B17F86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>
        <w:rPr>
          <w:rFonts w:ascii="ZapfChan Bd BT" w:hAnsi="ZapfChan Bd BT" w:cs="ZapfChan Bd BT"/>
          <w:sz w:val="26"/>
          <w:szCs w:val="26"/>
        </w:rPr>
        <w:t>Thank you so much for celebrating our joy.</w:t>
      </w:r>
    </w:p>
    <w:p w14:paraId="412016C4" w14:textId="77777777" w:rsidR="00B17F86" w:rsidRDefault="00B17F86" w:rsidP="00B17F86">
      <w:pPr>
        <w:autoSpaceDE w:val="0"/>
        <w:autoSpaceDN w:val="0"/>
        <w:adjustRightInd w:val="0"/>
        <w:spacing w:before="397" w:after="0" w:line="240" w:lineRule="auto"/>
        <w:jc w:val="center"/>
        <w:rPr>
          <w:rFonts w:ascii="ZapfChan Bd BT" w:hAnsi="ZapfChan Bd BT" w:cs="ZapfChan Bd BT"/>
          <w:sz w:val="26"/>
          <w:szCs w:val="26"/>
        </w:rPr>
      </w:pPr>
      <w:r>
        <w:rPr>
          <w:rFonts w:ascii="ZapfChan Bd BT" w:hAnsi="ZapfChan Bd BT" w:cs="ZapfChan Bd BT"/>
          <w:sz w:val="26"/>
          <w:szCs w:val="26"/>
        </w:rPr>
        <w:t>Love</w:t>
      </w:r>
    </w:p>
    <w:p w14:paraId="07163865" w14:textId="77777777" w:rsidR="00B56087" w:rsidRPr="00B17F86" w:rsidRDefault="00B17F86" w:rsidP="00B17F86">
      <w:pPr>
        <w:jc w:val="center"/>
      </w:pPr>
      <w:proofErr w:type="spellStart"/>
      <w:r>
        <w:rPr>
          <w:rFonts w:ascii="ZapfChan Bd BT" w:hAnsi="ZapfChan Bd BT" w:cs="ZapfChan Bd BT"/>
          <w:b/>
          <w:bCs/>
          <w:sz w:val="28"/>
          <w:szCs w:val="28"/>
        </w:rPr>
        <w:t>Sehnaz</w:t>
      </w:r>
      <w:proofErr w:type="spellEnd"/>
      <w:r>
        <w:rPr>
          <w:rFonts w:ascii="ZapfChan Bd BT" w:hAnsi="ZapfChan Bd BT" w:cs="ZapfChan Bd BT"/>
          <w:b/>
          <w:bCs/>
          <w:sz w:val="28"/>
          <w:szCs w:val="28"/>
        </w:rPr>
        <w:t xml:space="preserve"> and Arif Khan</w:t>
      </w:r>
    </w:p>
    <w:sectPr w:rsidR="00B56087" w:rsidRPr="00B17F86" w:rsidSect="00B56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han Bd BT">
    <w:panose1 w:val="03020902040503020804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NzYxMzA0MjVQ0lEKTi0uzszPAykwrAUAVapUmywAAAA="/>
  </w:docVars>
  <w:rsids>
    <w:rsidRoot w:val="007B49E0"/>
    <w:rsid w:val="007B49E0"/>
    <w:rsid w:val="00A71090"/>
    <w:rsid w:val="00B17F86"/>
    <w:rsid w:val="00B56087"/>
    <w:rsid w:val="00D41C74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611558B"/>
  <w15:chartTrackingRefBased/>
  <w15:docId w15:val="{C652C66D-20A8-4C09-9345-786A28EE6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2:00Z</dcterms:created>
  <dcterms:modified xsi:type="dcterms:W3CDTF">2021-02-12T07:12:00Z</dcterms:modified>
</cp:coreProperties>
</file>